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79"/>
        <w:gridCol w:w="81"/>
      </w:tblGrid>
      <w:tr w:rsidR="00D17E5F" w:rsidRPr="00D17E5F" w14:paraId="467BC3CA" w14:textId="77777777" w:rsidTr="00D17E5F">
        <w:trPr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15D61C0" w14:textId="48D9CCA3" w:rsidR="00D17E5F" w:rsidRPr="00D17E5F" w:rsidRDefault="00D17E5F" w:rsidP="00D17E5F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b/>
                <w:bCs/>
                <w:color w:val="000000"/>
                <w:sz w:val="27"/>
                <w:szCs w:val="27"/>
              </w:rPr>
              <w:t>COMPUTER APPLICATIONS</w:t>
            </w:r>
          </w:p>
        </w:tc>
      </w:tr>
      <w:tr w:rsidR="00D17E5F" w:rsidRPr="00D17E5F" w14:paraId="2A8A2B6D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5483"/>
            </w:tblGrid>
            <w:tr w:rsidR="00D17E5F" w:rsidRPr="00D17E5F" w14:paraId="1BB7CF7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1512E956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18E50A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two main categories of computer systems are ___.</w:t>
                  </w:r>
                </w:p>
              </w:tc>
            </w:tr>
            <w:tr w:rsidR="00D17E5F" w:rsidRPr="00D17E5F" w14:paraId="7BC4CFF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59DAFD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D6F8EC4" w14:textId="12387183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oftware or hardware</w:t>
                  </w:r>
                </w:p>
              </w:tc>
            </w:tr>
            <w:tr w:rsidR="00D17E5F" w:rsidRPr="00D17E5F" w14:paraId="547060F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86A291E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BB8325A" w14:textId="1A6766A4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ata or peripherals</w:t>
                  </w:r>
                </w:p>
              </w:tc>
            </w:tr>
            <w:tr w:rsidR="00D17E5F" w:rsidRPr="00D17E5F" w14:paraId="5135E0E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645AFE2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A797978" w14:textId="0BD94FF6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hardware or peripherals</w:t>
                  </w:r>
                </w:p>
              </w:tc>
            </w:tr>
            <w:tr w:rsidR="00D17E5F" w:rsidRPr="00D17E5F" w14:paraId="5D4BE49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B022F33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DD9883A" w14:textId="2ADD548E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ache or networks</w:t>
                  </w:r>
                </w:p>
              </w:tc>
            </w:tr>
          </w:tbl>
          <w:p w14:paraId="438D9F05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2B1A49B3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42210795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1B0AE72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15B11A97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356"/>
            </w:tblGrid>
            <w:tr w:rsidR="00D17E5F" w:rsidRPr="00D17E5F" w14:paraId="2C74AD9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082CB380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2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5EEFD35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rinters use ___ to avoid mixing printout from several programs on a shared system.</w:t>
                  </w:r>
                </w:p>
              </w:tc>
            </w:tr>
            <w:tr w:rsidR="00D17E5F" w:rsidRPr="00D17E5F" w14:paraId="52003E6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333B9A5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265AF3B" w14:textId="7824720F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pooling</w:t>
                  </w:r>
                </w:p>
              </w:tc>
            </w:tr>
            <w:tr w:rsidR="00D17E5F" w:rsidRPr="00D17E5F" w14:paraId="31F6D13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E67CD3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F37925E" w14:textId="29389DBD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licing</w:t>
                  </w:r>
                </w:p>
              </w:tc>
            </w:tr>
            <w:tr w:rsidR="00D17E5F" w:rsidRPr="00D17E5F" w14:paraId="28AA573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4C576EF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6709900" w14:textId="7C0831E6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paging</w:t>
                  </w:r>
                </w:p>
              </w:tc>
            </w:tr>
            <w:tr w:rsidR="00D17E5F" w:rsidRPr="00D17E5F" w14:paraId="2867ADE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9E1888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C3F0320" w14:textId="616F4761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queuing</w:t>
                  </w:r>
                </w:p>
              </w:tc>
            </w:tr>
          </w:tbl>
          <w:p w14:paraId="2C884BFE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03D82286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66301F52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655D744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17420D9A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D17E5F" w:rsidRPr="00D17E5F" w14:paraId="56458E7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5F2E81E7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63A5117" w14:textId="2B3F4D72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___ can take multiple shapes and sizes depending on where it is within a presentation</w:t>
                  </w:r>
                  <w:r w:rsidR="00D921BA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software</w:t>
                  </w: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.</w:t>
                  </w:r>
                </w:p>
              </w:tc>
            </w:tr>
            <w:tr w:rsidR="00D17E5F" w:rsidRPr="00D17E5F" w14:paraId="2284560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5780E8D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9D31975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ext box</w:t>
                  </w:r>
                </w:p>
              </w:tc>
            </w:tr>
            <w:tr w:rsidR="00D17E5F" w:rsidRPr="00D17E5F" w14:paraId="41E0E61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9E41631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E34279F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mouse pointer</w:t>
                  </w:r>
                </w:p>
              </w:tc>
            </w:tr>
            <w:tr w:rsidR="00D17E5F" w:rsidRPr="00D17E5F" w14:paraId="59602B2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E7C65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5B0C41C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graph box</w:t>
                  </w:r>
                </w:p>
              </w:tc>
            </w:tr>
            <w:tr w:rsidR="00D17E5F" w:rsidRPr="00D17E5F" w14:paraId="18AABB4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96568B7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26F08A1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itle box</w:t>
                  </w:r>
                </w:p>
              </w:tc>
            </w:tr>
          </w:tbl>
          <w:p w14:paraId="68DFE590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7076C3CA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02C1E264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C10921A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0B95FCB8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D17E5F" w:rsidRPr="00D17E5F" w14:paraId="6D3F3CF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316BBDE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4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A320D9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two items are included on the second default slide in a MS PowerPoint presentation?</w:t>
                  </w:r>
                </w:p>
              </w:tc>
            </w:tr>
            <w:tr w:rsidR="00D17E5F" w:rsidRPr="00D17E5F" w14:paraId="0473560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E124F5B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F7B337F" w14:textId="3F68D5C0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) title and </w:t>
                  </w:r>
                  <w:r w:rsidR="00F2055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ontent</w:t>
                  </w:r>
                </w:p>
              </w:tc>
            </w:tr>
            <w:tr w:rsidR="00D17E5F" w:rsidRPr="00D17E5F" w14:paraId="1214553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7B7D13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1E1E4D3" w14:textId="5DCA6249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B) title and </w:t>
                  </w:r>
                  <w:r w:rsidR="00F20554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ext</w:t>
                  </w:r>
                </w:p>
              </w:tc>
            </w:tr>
            <w:tr w:rsidR="00D17E5F" w:rsidRPr="00D17E5F" w14:paraId="7EC3819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114C072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4279D20" w14:textId="5A96D3F0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ontent and text</w:t>
                  </w:r>
                </w:p>
              </w:tc>
            </w:tr>
            <w:tr w:rsidR="00D17E5F" w:rsidRPr="00D17E5F" w14:paraId="58D4D25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D4F0A5F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C4D9EE0" w14:textId="674D7733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content slide</w:t>
                  </w:r>
                </w:p>
              </w:tc>
            </w:tr>
          </w:tbl>
          <w:p w14:paraId="77961AB6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548BA06B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4C65F485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40CDC23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0F8D119F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D17E5F" w:rsidRPr="00D17E5F" w14:paraId="2EF9370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7E6268EE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5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06071C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en working with a spreadsheet, this type of a cell reference does</w:t>
                  </w:r>
                  <w:r w:rsidRPr="00D17E5F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 not</w:t>
                  </w: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 change when the formula is copied or moved to a new location.</w:t>
                  </w:r>
                </w:p>
              </w:tc>
            </w:tr>
            <w:tr w:rsidR="00D17E5F" w:rsidRPr="00D17E5F" w14:paraId="2B36894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9C1FF89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274F062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embedded</w:t>
                  </w:r>
                </w:p>
              </w:tc>
            </w:tr>
            <w:tr w:rsidR="00D17E5F" w:rsidRPr="00D17E5F" w14:paraId="4A94B06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63CA8E1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0279BE7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absolute</w:t>
                  </w:r>
                </w:p>
              </w:tc>
            </w:tr>
            <w:tr w:rsidR="00D17E5F" w:rsidRPr="00D17E5F" w14:paraId="196D50F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54138B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22891C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fixed</w:t>
                  </w:r>
                </w:p>
              </w:tc>
            </w:tr>
            <w:tr w:rsidR="00D17E5F" w:rsidRPr="00D17E5F" w14:paraId="470736F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1C7ED4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DE64C3B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relative</w:t>
                  </w:r>
                </w:p>
              </w:tc>
            </w:tr>
          </w:tbl>
          <w:p w14:paraId="7AD3AEA3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25DFA36B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6EAE6E94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1E9BAC2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04AF146A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D17E5F" w:rsidRPr="00D17E5F" w14:paraId="066E309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34D51642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6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DC3AA6E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If you have created a database including all employees of a business, then all the information about one employee should be linked to one ___.</w:t>
                  </w:r>
                </w:p>
              </w:tc>
            </w:tr>
            <w:tr w:rsidR="00D17E5F" w:rsidRPr="00D17E5F" w14:paraId="531B618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C4B5A7D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1DB3F63" w14:textId="550B39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able</w:t>
                  </w:r>
                </w:p>
              </w:tc>
            </w:tr>
            <w:tr w:rsidR="00D17E5F" w:rsidRPr="00D17E5F" w14:paraId="317E5C8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C784F9B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E92D191" w14:textId="2AA87382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field</w:t>
                  </w:r>
                </w:p>
              </w:tc>
            </w:tr>
            <w:tr w:rsidR="00D17E5F" w:rsidRPr="00D17E5F" w14:paraId="355E1F0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7AF7683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1625B88" w14:textId="1B63FD93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record</w:t>
                  </w:r>
                </w:p>
              </w:tc>
            </w:tr>
            <w:tr w:rsidR="00D17E5F" w:rsidRPr="00D17E5F" w14:paraId="43AB5E0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6D88F2D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CF9BBED" w14:textId="66039E7B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file</w:t>
                  </w:r>
                </w:p>
              </w:tc>
            </w:tr>
          </w:tbl>
          <w:p w14:paraId="2042C773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3CEA5441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0C46DD3C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BAECEF8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685A865C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5403"/>
            </w:tblGrid>
            <w:tr w:rsidR="00D17E5F" w:rsidRPr="00D17E5F" w14:paraId="52ECFE3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15A1F1CF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7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0C64FB8" w14:textId="737FF18C" w:rsidR="00D17E5F" w:rsidRPr="00D17E5F" w:rsidRDefault="0042079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ny</w:t>
                  </w:r>
                  <w:r w:rsidR="00D17E5F"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documents printed in portrait format will be ___.</w:t>
                  </w:r>
                </w:p>
              </w:tc>
            </w:tr>
            <w:tr w:rsidR="00D17E5F" w:rsidRPr="00D17E5F" w14:paraId="4644539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8E0680E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404C69E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8 by 11 1/2</w:t>
                  </w:r>
                </w:p>
              </w:tc>
            </w:tr>
            <w:tr w:rsidR="00D17E5F" w:rsidRPr="00D17E5F" w14:paraId="658982B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647D0E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C25E9DC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wider than it is tall</w:t>
                  </w:r>
                </w:p>
              </w:tc>
            </w:tr>
            <w:tr w:rsidR="00D17E5F" w:rsidRPr="00D17E5F" w14:paraId="4D1005DA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769D3D1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1EFF17C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he size of a portrait</w:t>
                  </w:r>
                </w:p>
              </w:tc>
            </w:tr>
            <w:tr w:rsidR="00D17E5F" w:rsidRPr="00D17E5F" w14:paraId="4B052A2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ABD53EF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C49EC9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taller than it is wide</w:t>
                  </w:r>
                </w:p>
              </w:tc>
            </w:tr>
          </w:tbl>
          <w:p w14:paraId="202EEBD8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431A707F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299A9F1D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3E16989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3737A79A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D17E5F" w:rsidRPr="00D17E5F" w14:paraId="34F702B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2BD6D635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8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E46B58" w14:textId="5484E1C8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e font ___ defines the appearance of letters, numbers, and special characters within a document.</w:t>
                  </w:r>
                </w:p>
              </w:tc>
            </w:tr>
            <w:tr w:rsidR="00D17E5F" w:rsidRPr="00D17E5F" w14:paraId="3EE94FB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330B23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E31287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ype</w:t>
                  </w:r>
                </w:p>
              </w:tc>
            </w:tr>
            <w:tr w:rsidR="00D17E5F" w:rsidRPr="00D17E5F" w14:paraId="3D85E93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7A32593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8E53DEF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ize</w:t>
                  </w:r>
                </w:p>
              </w:tc>
            </w:tr>
            <w:tr w:rsidR="00D17E5F" w:rsidRPr="00D17E5F" w14:paraId="3A1F685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551CD2F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E395FDD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format</w:t>
                  </w:r>
                </w:p>
              </w:tc>
            </w:tr>
            <w:tr w:rsidR="00D17E5F" w:rsidRPr="00D17E5F" w14:paraId="5089005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1F1CCC2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4490672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style</w:t>
                  </w:r>
                </w:p>
              </w:tc>
            </w:tr>
          </w:tbl>
          <w:p w14:paraId="32DE8A35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1E68D81E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56C4E44B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D259B54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283A40D0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97"/>
              <w:gridCol w:w="8545"/>
            </w:tblGrid>
            <w:tr w:rsidR="00D17E5F" w:rsidRPr="00D17E5F" w14:paraId="137B845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5A76F7F9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9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113E66C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n e-mail message is broken into small chunks called _____ as it is sent to the recipients.</w:t>
                  </w:r>
                </w:p>
              </w:tc>
            </w:tr>
            <w:tr w:rsidR="00D17E5F" w:rsidRPr="00D17E5F" w14:paraId="75C0B44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490E5E9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5D0C92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A) </w:t>
                  </w:r>
                  <w:proofErr w:type="gramStart"/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user names</w:t>
                  </w:r>
                  <w:proofErr w:type="gramEnd"/>
                </w:p>
              </w:tc>
            </w:tr>
            <w:tr w:rsidR="00D17E5F" w:rsidRPr="00D17E5F" w14:paraId="6C42726E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CD0F7F5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7C56F0E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omain names</w:t>
                  </w:r>
                </w:p>
              </w:tc>
            </w:tr>
            <w:tr w:rsidR="00D17E5F" w:rsidRPr="00D17E5F" w14:paraId="0DCC237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C2CDA0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FB4FFF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ttachments</w:t>
                  </w:r>
                </w:p>
              </w:tc>
            </w:tr>
            <w:tr w:rsidR="00D17E5F" w:rsidRPr="00D17E5F" w14:paraId="2C6A629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78337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D5B2369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ackets</w:t>
                  </w:r>
                </w:p>
              </w:tc>
            </w:tr>
          </w:tbl>
          <w:p w14:paraId="08540C0D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1B5F0B1E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554266B9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DD526E7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2F0A04FD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425"/>
            </w:tblGrid>
            <w:tr w:rsidR="00D17E5F" w:rsidRPr="00D17E5F" w14:paraId="090801A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6F6BBC3E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0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3218C17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This e-mail scam involves making the receiver think the email came from a legitimate source and usually contains information about a great opportunity or problem-solving product.</w:t>
                  </w:r>
                </w:p>
              </w:tc>
            </w:tr>
            <w:tr w:rsidR="00D17E5F" w:rsidRPr="00D17E5F" w14:paraId="3CBA0C5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3355A5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0D66A5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spoofing</w:t>
                  </w:r>
                </w:p>
              </w:tc>
            </w:tr>
            <w:tr w:rsidR="00D17E5F" w:rsidRPr="00D17E5F" w14:paraId="4A4F91F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878D1DB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E1798D8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trolling</w:t>
                  </w:r>
                </w:p>
              </w:tc>
            </w:tr>
            <w:tr w:rsidR="00D17E5F" w:rsidRPr="00D17E5F" w14:paraId="676DD02F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99EFE4D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38EC6D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claim jumping</w:t>
                  </w:r>
                </w:p>
              </w:tc>
            </w:tr>
            <w:tr w:rsidR="00D17E5F" w:rsidRPr="00D17E5F" w14:paraId="25453563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AD884DF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F6E4B22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phishing</w:t>
                  </w:r>
                </w:p>
              </w:tc>
            </w:tr>
          </w:tbl>
          <w:p w14:paraId="6B1DEF3A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766F8338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538067E4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E6E2B50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60FC1135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425"/>
            </w:tblGrid>
            <w:tr w:rsidR="00D17E5F" w:rsidRPr="00D17E5F" w14:paraId="6C726B3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001E68C7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1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29A650B1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omputer software in which source code is released under a license in which the copyright holder grants users the rights to study, change, and distribute the software to anyone and for any purpose.</w:t>
                  </w:r>
                </w:p>
              </w:tc>
            </w:tr>
            <w:tr w:rsidR="00D17E5F" w:rsidRPr="00D17E5F" w14:paraId="54D44A0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C873DAB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B55C78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trademarked software</w:t>
                  </w:r>
                </w:p>
              </w:tc>
            </w:tr>
            <w:tr w:rsidR="00D17E5F" w:rsidRPr="00D17E5F" w14:paraId="33BC99D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F27D89C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6ADC71D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public domain software</w:t>
                  </w:r>
                </w:p>
              </w:tc>
            </w:tr>
            <w:tr w:rsidR="00D17E5F" w:rsidRPr="00D17E5F" w14:paraId="5635BB8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566EC67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8880BB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open source software</w:t>
                  </w:r>
                </w:p>
              </w:tc>
            </w:tr>
            <w:tr w:rsidR="00D17E5F" w:rsidRPr="00D17E5F" w14:paraId="34C6815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667FA4A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DF9D75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freeware</w:t>
                  </w:r>
                </w:p>
              </w:tc>
            </w:tr>
          </w:tbl>
          <w:p w14:paraId="3E5BC50F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61A3B8F9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74D4C6C9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12CF58C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7F901A3D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5180"/>
            </w:tblGrid>
            <w:tr w:rsidR="00D17E5F" w:rsidRPr="00D17E5F" w14:paraId="5B82C79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21DAFF70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2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9862D3F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at is the basic rule of netiquette?</w:t>
                  </w:r>
                </w:p>
              </w:tc>
            </w:tr>
            <w:tr w:rsidR="00D17E5F" w:rsidRPr="00D17E5F" w14:paraId="05BBCF5D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330CA4C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1CD8D8A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disregard the receiver of your message</w:t>
                  </w:r>
                </w:p>
              </w:tc>
            </w:tr>
            <w:tr w:rsidR="00D17E5F" w:rsidRPr="00D17E5F" w14:paraId="5411AF6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10EC94D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F4D5062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do unto others, as you'd have others do unto you</w:t>
                  </w:r>
                </w:p>
              </w:tc>
            </w:tr>
            <w:tr w:rsidR="00D17E5F" w:rsidRPr="00D17E5F" w14:paraId="44E04E3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5828FD5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CD4A59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nything goes</w:t>
                  </w:r>
                </w:p>
              </w:tc>
            </w:tr>
            <w:tr w:rsidR="00D17E5F" w:rsidRPr="00D17E5F" w14:paraId="50ABC19C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C258A11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72E923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you are only communicating with a computer</w:t>
                  </w:r>
                </w:p>
              </w:tc>
            </w:tr>
          </w:tbl>
          <w:p w14:paraId="682F6D17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7E78E903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2A059FDD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64B83A1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08B01A15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425"/>
            </w:tblGrid>
            <w:tr w:rsidR="00D17E5F" w:rsidRPr="00D17E5F" w14:paraId="39E3799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34D2BC19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lastRenderedPageBreak/>
                    <w:t>13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386EA9E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___ copies itself repeatedly, using up resources and possibly shutting down computers or networks.</w:t>
                  </w:r>
                </w:p>
              </w:tc>
            </w:tr>
            <w:tr w:rsidR="00D17E5F" w:rsidRPr="00D17E5F" w14:paraId="02D0176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6BBF5DC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3D3E39E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worm</w:t>
                  </w:r>
                </w:p>
              </w:tc>
            </w:tr>
            <w:tr w:rsidR="00D17E5F" w:rsidRPr="00D17E5F" w14:paraId="1F4D35E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41F1062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6C42F09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poofing</w:t>
                  </w:r>
                </w:p>
              </w:tc>
            </w:tr>
            <w:tr w:rsidR="00D17E5F" w:rsidRPr="00D17E5F" w14:paraId="2861DCB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01A31C3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7F40B4A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Trojan horse</w:t>
                  </w:r>
                </w:p>
              </w:tc>
            </w:tr>
            <w:tr w:rsidR="00D17E5F" w:rsidRPr="00D17E5F" w14:paraId="1F22DEB7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D5C3EBA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6DF49E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virus</w:t>
                  </w:r>
                </w:p>
              </w:tc>
            </w:tr>
          </w:tbl>
          <w:p w14:paraId="17C6C403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3F5A5D0A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080B9F21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6E55C1C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58C450AC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4602"/>
            </w:tblGrid>
            <w:tr w:rsidR="00D17E5F" w:rsidRPr="00D17E5F" w14:paraId="3C3D758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40E45941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4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340E929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 subject line is used in a letter to _____.</w:t>
                  </w:r>
                </w:p>
              </w:tc>
            </w:tr>
            <w:tr w:rsidR="00D17E5F" w:rsidRPr="00D17E5F" w14:paraId="7C53012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CD1A4C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1AAB0F2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call attention of a department or job title</w:t>
                  </w:r>
                </w:p>
              </w:tc>
            </w:tr>
            <w:tr w:rsidR="00D17E5F" w:rsidRPr="00D17E5F" w14:paraId="5E8F660B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7608C8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6DFB58ED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show the writer’s initials</w:t>
                  </w:r>
                </w:p>
              </w:tc>
            </w:tr>
            <w:tr w:rsidR="00D17E5F" w:rsidRPr="00D17E5F" w14:paraId="609198A9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E4AAE34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209E48B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alert the reader to the contents of the letter</w:t>
                  </w:r>
                </w:p>
              </w:tc>
            </w:tr>
            <w:tr w:rsidR="00D17E5F" w:rsidRPr="00D17E5F" w14:paraId="328F53B5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C9A886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F6EA3D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list the attachments of the letter</w:t>
                  </w:r>
                </w:p>
              </w:tc>
            </w:tr>
          </w:tbl>
          <w:p w14:paraId="3F8B04DF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5346A8BE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058FCC44" w14:textId="77777777" w:rsidTr="00D17E5F">
        <w:trPr>
          <w:trHeight w:val="225"/>
          <w:tblCellSpacing w:w="15" w:type="dxa"/>
        </w:trPr>
        <w:tc>
          <w:tcPr>
            <w:tcW w:w="0" w:type="auto"/>
            <w:gridSpan w:val="2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E57B38B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17E5F" w:rsidRPr="00D17E5F" w14:paraId="7FB46BEC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17"/>
              <w:gridCol w:w="8425"/>
            </w:tblGrid>
            <w:tr w:rsidR="00D17E5F" w:rsidRPr="00D17E5F" w14:paraId="15073E3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hideMark/>
                </w:tcPr>
                <w:p w14:paraId="789C0E6A" w14:textId="77777777" w:rsidR="00D17E5F" w:rsidRPr="00D17E5F" w:rsidRDefault="00D17E5F" w:rsidP="00D17E5F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15)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15E1DDD0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Which of the following is the most correct for the first line of an addressed envelope according to the FBLA Formatting Guide?</w:t>
                  </w:r>
                </w:p>
              </w:tc>
            </w:tr>
            <w:tr w:rsidR="00D17E5F" w:rsidRPr="00D17E5F" w14:paraId="1F138FD1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1EAB30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3E2CE5D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A) MRS MARY S JONES</w:t>
                  </w:r>
                </w:p>
              </w:tc>
            </w:tr>
            <w:tr w:rsidR="00D17E5F" w:rsidRPr="00D17E5F" w14:paraId="1F3E3EF2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4C810A16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D6CBA93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) Mary S. Jones</w:t>
                  </w:r>
                </w:p>
              </w:tc>
            </w:tr>
            <w:tr w:rsidR="00D17E5F" w:rsidRPr="00D17E5F" w14:paraId="22753E48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32017D77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7E3716DE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C) Mrs. Mary S. Jones</w:t>
                  </w:r>
                </w:p>
              </w:tc>
            </w:tr>
            <w:tr w:rsidR="00D17E5F" w:rsidRPr="00D17E5F" w14:paraId="03BD9146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06E31EE9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0" w:type="auto"/>
                  <w:tcMar>
                    <w:top w:w="0" w:type="dxa"/>
                    <w:left w:w="96" w:type="dxa"/>
                    <w:bottom w:w="0" w:type="dxa"/>
                    <w:right w:w="96" w:type="dxa"/>
                  </w:tcMar>
                  <w:vAlign w:val="center"/>
                  <w:hideMark/>
                </w:tcPr>
                <w:p w14:paraId="52258073" w14:textId="77777777" w:rsidR="00D17E5F" w:rsidRPr="00D17E5F" w:rsidRDefault="00D17E5F" w:rsidP="00D17E5F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17E5F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) MRS. MARY S. JONES</w:t>
                  </w:r>
                </w:p>
              </w:tc>
            </w:tr>
          </w:tbl>
          <w:p w14:paraId="1A7AE793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</w:p>
        </w:tc>
        <w:tc>
          <w:tcPr>
            <w:tcW w:w="0" w:type="auto"/>
            <w:vAlign w:val="center"/>
            <w:hideMark/>
          </w:tcPr>
          <w:p w14:paraId="7812AE44" w14:textId="77777777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74F8504" w14:textId="77777777" w:rsidR="00444CAB" w:rsidRDefault="00444CAB">
      <w:r>
        <w:br w:type="page"/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"/>
      </w:tblGrid>
      <w:tr w:rsidR="00D17E5F" w:rsidRPr="00D17E5F" w14:paraId="75FE1785" w14:textId="77777777" w:rsidTr="00D17E5F">
        <w:trPr>
          <w:trHeight w:val="225"/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79D3B70" w14:textId="04A98B3E" w:rsidR="00D17E5F" w:rsidRPr="00D17E5F" w:rsidRDefault="00D17E5F" w:rsidP="00D17E5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FD92F5F" w14:textId="77777777" w:rsidR="00D17E5F" w:rsidRPr="00D17E5F" w:rsidRDefault="00D17E5F" w:rsidP="00D17E5F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20"/>
        <w:gridCol w:w="403"/>
      </w:tblGrid>
      <w:tr w:rsidR="00D17E5F" w:rsidRPr="00D17E5F" w14:paraId="38FE1037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39FB1246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FF8DB32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D17E5F" w:rsidRPr="00D17E5F" w14:paraId="45A94008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5C0DBFC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2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2C40965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D17E5F" w:rsidRPr="00D17E5F" w14:paraId="0ECF7F34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90A52AB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3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C1222D7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B</w:t>
            </w:r>
          </w:p>
        </w:tc>
      </w:tr>
      <w:tr w:rsidR="00D17E5F" w:rsidRPr="00D17E5F" w14:paraId="4CA1EB70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94FB359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4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1A045C9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D17E5F" w:rsidRPr="00D17E5F" w14:paraId="22581AA7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AD20319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5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5CDC6FF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B</w:t>
            </w:r>
          </w:p>
        </w:tc>
      </w:tr>
      <w:tr w:rsidR="00D17E5F" w:rsidRPr="00D17E5F" w14:paraId="0F58503A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9032F5E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6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A3CF38D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D17E5F" w:rsidRPr="00D17E5F" w14:paraId="390A3C3C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A0A790B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7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ED268C6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  <w:tr w:rsidR="00D17E5F" w:rsidRPr="00D17E5F" w14:paraId="51C05900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8B5AE80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8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CF44322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  <w:tr w:rsidR="00D17E5F" w:rsidRPr="00D17E5F" w14:paraId="7F660C56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B23332F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9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06F7846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D</w:t>
            </w:r>
          </w:p>
        </w:tc>
      </w:tr>
      <w:tr w:rsidR="00D17E5F" w:rsidRPr="00D17E5F" w14:paraId="55EAA862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08F449A3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0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EB9B893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D17E5F" w:rsidRPr="00D17E5F" w14:paraId="1482CC31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64A8E4C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1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1541B328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D17E5F" w:rsidRPr="00D17E5F" w14:paraId="3E3A9C9F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8E0324A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2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BF62D74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B</w:t>
            </w:r>
          </w:p>
        </w:tc>
      </w:tr>
      <w:tr w:rsidR="00D17E5F" w:rsidRPr="00D17E5F" w14:paraId="30FF3130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699765A9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3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02405CB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  <w:tr w:rsidR="00D17E5F" w:rsidRPr="00D17E5F" w14:paraId="29CFE84B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490EBC67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4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555E9D93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C</w:t>
            </w:r>
          </w:p>
        </w:tc>
      </w:tr>
      <w:tr w:rsidR="00D17E5F" w:rsidRPr="00D17E5F" w14:paraId="3997198A" w14:textId="77777777" w:rsidTr="00D17E5F">
        <w:trPr>
          <w:tblCellSpacing w:w="15" w:type="dxa"/>
        </w:trPr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280F618F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15)</w:t>
            </w:r>
          </w:p>
        </w:tc>
        <w:tc>
          <w:tcPr>
            <w:tcW w:w="0" w:type="auto"/>
            <w:tcMar>
              <w:top w:w="0" w:type="dxa"/>
              <w:left w:w="96" w:type="dxa"/>
              <w:bottom w:w="0" w:type="dxa"/>
              <w:right w:w="96" w:type="dxa"/>
            </w:tcMar>
            <w:vAlign w:val="center"/>
            <w:hideMark/>
          </w:tcPr>
          <w:p w14:paraId="711E7C65" w14:textId="77777777" w:rsidR="00D17E5F" w:rsidRPr="00D17E5F" w:rsidRDefault="00D17E5F" w:rsidP="00D17E5F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</w:pPr>
            <w:r w:rsidRPr="00D17E5F">
              <w:rPr>
                <w:rFonts w:ascii="Trebuchet MS" w:eastAsia="Times New Roman" w:hAnsi="Trebuchet MS" w:cs="Times New Roman"/>
                <w:color w:val="000000"/>
                <w:sz w:val="27"/>
                <w:szCs w:val="27"/>
              </w:rPr>
              <w:t>A</w:t>
            </w:r>
          </w:p>
        </w:tc>
      </w:tr>
    </w:tbl>
    <w:p w14:paraId="1976EDC7" w14:textId="77777777" w:rsidR="00227DA0" w:rsidRDefault="007E5A4E"/>
    <w:sectPr w:rsidR="00227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LY0NLMwMzQDMpV0lIJTi4sz8/NACgxrAf/3W4gsAAAA"/>
  </w:docVars>
  <w:rsids>
    <w:rsidRoot w:val="00D17E5F"/>
    <w:rsid w:val="00230912"/>
    <w:rsid w:val="0042079F"/>
    <w:rsid w:val="00444CAB"/>
    <w:rsid w:val="004E513C"/>
    <w:rsid w:val="007E5A4E"/>
    <w:rsid w:val="00890033"/>
    <w:rsid w:val="00915BD3"/>
    <w:rsid w:val="00AA4939"/>
    <w:rsid w:val="00AE2CB9"/>
    <w:rsid w:val="00B409C7"/>
    <w:rsid w:val="00D17E5F"/>
    <w:rsid w:val="00D921BA"/>
    <w:rsid w:val="00DD58D4"/>
    <w:rsid w:val="00F20554"/>
    <w:rsid w:val="00F20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8D517"/>
  <w15:chartTrackingRefBased/>
  <w15:docId w15:val="{510EEB4A-E51E-497A-85DA-197D5635F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17E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25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05501A449E3044A6A396DB8AC23D5C" ma:contentTypeVersion="13" ma:contentTypeDescription="Create a new document." ma:contentTypeScope="" ma:versionID="5387381ebe82ea240868448d3328a3e8">
  <xsd:schema xmlns:xsd="http://www.w3.org/2001/XMLSchema" xmlns:xs="http://www.w3.org/2001/XMLSchema" xmlns:p="http://schemas.microsoft.com/office/2006/metadata/properties" xmlns:ns2="17c8e3a4-491b-44e4-abba-b8b660351478" xmlns:ns3="13afcb6c-c96f-4a23-98da-13f2d6da8f40" targetNamespace="http://schemas.microsoft.com/office/2006/metadata/properties" ma:root="true" ma:fieldsID="dacf3e0846bc460d9bf0117bd6f0ea10" ns2:_="" ns3:_="">
    <xsd:import namespace="17c8e3a4-491b-44e4-abba-b8b660351478"/>
    <xsd:import namespace="13afcb6c-c96f-4a23-98da-13f2d6da8f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c8e3a4-491b-44e4-abba-b8b6603514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afcb6c-c96f-4a23-98da-13f2d6da8f4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CDF8AD-FDBD-47FD-913C-EC0934E81D3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c8e3a4-491b-44e4-abba-b8b660351478"/>
    <ds:schemaRef ds:uri="13afcb6c-c96f-4a23-98da-13f2d6da8f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3ED752-E1B5-4EAA-9A80-4719337B30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4F1181-F799-4220-8625-FBA4DA8472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455</Words>
  <Characters>2599</Characters>
  <Application>Microsoft Office Word</Application>
  <DocSecurity>0</DocSecurity>
  <Lines>21</Lines>
  <Paragraphs>6</Paragraphs>
  <ScaleCrop>false</ScaleCrop>
  <Company/>
  <LinksUpToDate>false</LinksUpToDate>
  <CharactersWithSpaces>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Scholl</dc:creator>
  <cp:keywords/>
  <dc:description/>
  <cp:lastModifiedBy>Aric Mills</cp:lastModifiedBy>
  <cp:revision>13</cp:revision>
  <dcterms:created xsi:type="dcterms:W3CDTF">2020-11-10T13:56:00Z</dcterms:created>
  <dcterms:modified xsi:type="dcterms:W3CDTF">2021-12-06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5501A449E3044A6A396DB8AC23D5C</vt:lpwstr>
  </property>
</Properties>
</file>